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3473D3" w14:textId="51FB8188" w:rsidR="00D90081" w:rsidRPr="00F25535" w:rsidRDefault="007F6217" w:rsidP="005E35DC">
      <w:pPr>
        <w:pStyle w:val="Heading2"/>
        <w:rPr>
          <w:b/>
          <w:bCs/>
        </w:rPr>
      </w:pPr>
      <w:r w:rsidRPr="00F25535">
        <w:rPr>
          <w:b/>
          <w:bCs/>
        </w:rPr>
        <w:t xml:space="preserve">Calculate the LOC of </w:t>
      </w:r>
      <w:r w:rsidR="007121FA">
        <w:rPr>
          <w:b/>
          <w:bCs/>
        </w:rPr>
        <w:t>initial</w:t>
      </w:r>
      <w:r w:rsidRPr="00F25535">
        <w:rPr>
          <w:b/>
          <w:bCs/>
        </w:rPr>
        <w:t xml:space="preserve"> version</w:t>
      </w:r>
    </w:p>
    <w:p w14:paraId="6FF1E435" w14:textId="4EBC06E5" w:rsidR="007F6217" w:rsidRDefault="007F6217">
      <w:r>
        <w:rPr>
          <w:noProof/>
        </w:rPr>
        <w:drawing>
          <wp:inline distT="0" distB="0" distL="0" distR="0" wp14:anchorId="1E6170B6" wp14:editId="2C2A0ED5">
            <wp:extent cx="5943600" cy="247078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0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1FBF7" w14:textId="77777777" w:rsidR="005E35DC" w:rsidRDefault="005E35DC" w:rsidP="005E35DC">
      <w:pPr>
        <w:pStyle w:val="Heading2"/>
      </w:pPr>
    </w:p>
    <w:p w14:paraId="29EB8773" w14:textId="155D15DB" w:rsidR="007F6217" w:rsidRPr="00F25535" w:rsidRDefault="005A6C9F" w:rsidP="005E35DC">
      <w:pPr>
        <w:pStyle w:val="Heading2"/>
        <w:rPr>
          <w:b/>
          <w:bCs/>
        </w:rPr>
      </w:pPr>
      <w:r w:rsidRPr="00F25535">
        <w:rPr>
          <w:b/>
          <w:bCs/>
        </w:rPr>
        <w:t>Add data in excel sheet</w:t>
      </w:r>
    </w:p>
    <w:p w14:paraId="373A2356" w14:textId="5C42B1D8" w:rsidR="007F6217" w:rsidRDefault="007F6217">
      <w:r>
        <w:rPr>
          <w:noProof/>
        </w:rPr>
        <w:drawing>
          <wp:inline distT="0" distB="0" distL="0" distR="0" wp14:anchorId="0C73448B" wp14:editId="3D194BB5">
            <wp:extent cx="5543550" cy="17335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3060C" w14:textId="20196A16" w:rsidR="005A6C9F" w:rsidRPr="009A02D1" w:rsidRDefault="00521027" w:rsidP="005E35DC">
      <w:pPr>
        <w:pStyle w:val="Heading2"/>
        <w:rPr>
          <w:b/>
          <w:bCs/>
        </w:rPr>
      </w:pPr>
      <w:r w:rsidRPr="009A02D1">
        <w:rPr>
          <w:b/>
          <w:bCs/>
        </w:rPr>
        <w:t>Find LOC for next commit (not version)</w:t>
      </w:r>
    </w:p>
    <w:p w14:paraId="2006A36F" w14:textId="6EEF388F" w:rsidR="009C29F0" w:rsidRDefault="009C29F0" w:rsidP="005A6C9F">
      <w:r>
        <w:rPr>
          <w:noProof/>
        </w:rPr>
        <w:drawing>
          <wp:inline distT="0" distB="0" distL="0" distR="0" wp14:anchorId="787E4A04" wp14:editId="34C63DE4">
            <wp:extent cx="5943600" cy="2568575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CB46C1" w14:textId="77777777" w:rsidR="009C29F0" w:rsidRDefault="009C29F0" w:rsidP="009C29F0"/>
    <w:p w14:paraId="3437AFCB" w14:textId="4D488F04" w:rsidR="009C29F0" w:rsidRPr="00D14840" w:rsidRDefault="009C29F0" w:rsidP="005E35DC">
      <w:pPr>
        <w:pStyle w:val="Heading2"/>
        <w:rPr>
          <w:b/>
          <w:bCs/>
        </w:rPr>
      </w:pPr>
      <w:r w:rsidRPr="00D14840">
        <w:rPr>
          <w:b/>
          <w:bCs/>
        </w:rPr>
        <w:lastRenderedPageBreak/>
        <w:t>Add data in excel sheet</w:t>
      </w:r>
    </w:p>
    <w:p w14:paraId="04780BF5" w14:textId="6FB3328A" w:rsidR="009C29F0" w:rsidRDefault="00DA7DF6" w:rsidP="009C29F0">
      <w:r>
        <w:rPr>
          <w:noProof/>
        </w:rPr>
        <w:drawing>
          <wp:inline distT="0" distB="0" distL="0" distR="0" wp14:anchorId="48A6C082" wp14:editId="4034161D">
            <wp:extent cx="5534025" cy="17145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9BF42" w14:textId="77777777" w:rsidR="009C29F0" w:rsidRDefault="009C29F0" w:rsidP="005A6C9F"/>
    <w:p w14:paraId="1ED64FC6" w14:textId="528B6050" w:rsidR="00DA7DF6" w:rsidRPr="00F51D65" w:rsidRDefault="00DA7DF6" w:rsidP="005E35DC">
      <w:pPr>
        <w:pStyle w:val="Heading2"/>
        <w:rPr>
          <w:b/>
          <w:bCs/>
        </w:rPr>
      </w:pPr>
      <w:r w:rsidRPr="00F51D65">
        <w:rPr>
          <w:b/>
          <w:bCs/>
        </w:rPr>
        <w:t>Find difference between two commits using command cloc-1.64.exe -diff commit1 commit2</w:t>
      </w:r>
    </w:p>
    <w:p w14:paraId="0D4D9791" w14:textId="74BC3FEF" w:rsidR="005E35DC" w:rsidRDefault="005E35DC" w:rsidP="005E35DC"/>
    <w:p w14:paraId="74ED9EBE" w14:textId="7D56E6B5" w:rsidR="005E35DC" w:rsidRPr="00F51D65" w:rsidRDefault="005E35DC" w:rsidP="00F51D65">
      <w:pPr>
        <w:pStyle w:val="IntenseQuote"/>
      </w:pPr>
      <w:r w:rsidRPr="00F51D65">
        <w:t>C:\Users\vkhas\Downloads\Common pools&gt;cloc-1.64.exe -diff commons-pool-commons-pool-2.6.0 commons-pool-commons-pool-2.6.1-RC1</w:t>
      </w:r>
    </w:p>
    <w:p w14:paraId="09DDB1A2" w14:textId="77777777" w:rsidR="005E35DC" w:rsidRPr="005E35DC" w:rsidRDefault="005E35DC" w:rsidP="005E35DC"/>
    <w:p w14:paraId="7B61D344" w14:textId="782C9AD5" w:rsidR="00DA7DF6" w:rsidRDefault="00DA7DF6" w:rsidP="00DA7DF6">
      <w:r>
        <w:rPr>
          <w:noProof/>
        </w:rPr>
        <w:drawing>
          <wp:inline distT="0" distB="0" distL="0" distR="0" wp14:anchorId="623CC47A" wp14:editId="19D253BB">
            <wp:extent cx="5943600" cy="890905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90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970FA" w14:textId="77777777" w:rsidR="00DA7DF6" w:rsidRDefault="00DA7DF6" w:rsidP="00DA7DF6"/>
    <w:p w14:paraId="029C76B7" w14:textId="10A552C3" w:rsidR="005A6C9F" w:rsidRPr="00F51D65" w:rsidRDefault="00DA7DF6">
      <w:pPr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6"/>
          <w:szCs w:val="26"/>
        </w:rPr>
      </w:pPr>
      <w:r w:rsidRPr="00F51D65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6"/>
          <w:szCs w:val="26"/>
        </w:rPr>
        <w:t xml:space="preserve">Churned LOC = 52 + </w:t>
      </w:r>
      <w:r w:rsidR="00B815D9" w:rsidRPr="00F51D65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6"/>
          <w:szCs w:val="26"/>
        </w:rPr>
        <w:t>76 =</w:t>
      </w:r>
      <w:r w:rsidRPr="00F51D65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6"/>
          <w:szCs w:val="26"/>
        </w:rPr>
        <w:t xml:space="preserve"> 1</w:t>
      </w:r>
      <w:r w:rsidR="009E620B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6"/>
          <w:szCs w:val="26"/>
        </w:rPr>
        <w:t>28</w:t>
      </w:r>
    </w:p>
    <w:p w14:paraId="7E2E95DD" w14:textId="5C3837B2" w:rsidR="00DA7DF6" w:rsidRDefault="00DA7DF6"/>
    <w:p w14:paraId="73BD7D9B" w14:textId="7E38DBF8" w:rsidR="00DA7DF6" w:rsidRDefault="00211707">
      <w:r>
        <w:rPr>
          <w:noProof/>
        </w:rPr>
        <w:drawing>
          <wp:inline distT="0" distB="0" distL="0" distR="0" wp14:anchorId="665BC309" wp14:editId="6956198B">
            <wp:extent cx="5505450" cy="174307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E981E" w14:textId="27CBD422" w:rsidR="007121FA" w:rsidRPr="009A02D1" w:rsidRDefault="007121FA" w:rsidP="007121FA">
      <w:pPr>
        <w:pStyle w:val="Heading2"/>
        <w:rPr>
          <w:b/>
          <w:bCs/>
        </w:rPr>
      </w:pPr>
      <w:r w:rsidRPr="009A02D1">
        <w:rPr>
          <w:b/>
          <w:bCs/>
        </w:rPr>
        <w:lastRenderedPageBreak/>
        <w:t>Find LOC for next commit (</w:t>
      </w:r>
      <w:r>
        <w:rPr>
          <w:b/>
          <w:bCs/>
        </w:rPr>
        <w:t>2.6.1-RC2)</w:t>
      </w:r>
    </w:p>
    <w:p w14:paraId="081BAE46" w14:textId="77777777" w:rsidR="007121FA" w:rsidRDefault="007121FA"/>
    <w:p w14:paraId="33B5B216" w14:textId="5195D9F1" w:rsidR="007121FA" w:rsidRDefault="007121FA">
      <w:r>
        <w:rPr>
          <w:noProof/>
        </w:rPr>
        <w:drawing>
          <wp:inline distT="0" distB="0" distL="0" distR="0" wp14:anchorId="22CD2D10" wp14:editId="1DA6BFC4">
            <wp:extent cx="5943600" cy="2620645"/>
            <wp:effectExtent l="0" t="0" r="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0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6D83A" w14:textId="2DB254CB" w:rsidR="007121FA" w:rsidRDefault="007121FA"/>
    <w:p w14:paraId="2D6BA88B" w14:textId="30ED6284" w:rsidR="007121FA" w:rsidRDefault="007121FA">
      <w:r>
        <w:rPr>
          <w:noProof/>
        </w:rPr>
        <w:drawing>
          <wp:inline distT="0" distB="0" distL="0" distR="0" wp14:anchorId="41FC263B" wp14:editId="01538353">
            <wp:extent cx="5534025" cy="178117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178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B09C5" w14:textId="20E3F503" w:rsidR="001D5785" w:rsidRPr="00F51D65" w:rsidRDefault="001D5785" w:rsidP="001D5785">
      <w:pPr>
        <w:pStyle w:val="IntenseQuote"/>
      </w:pPr>
      <w:r w:rsidRPr="00F51D65">
        <w:t>C:\Users\vkhas\Downloads\Common pools&gt;cloc-1.64.exe -diff commons-pool-commons-pool-2.6.</w:t>
      </w:r>
      <w:r>
        <w:t>1-RC1</w:t>
      </w:r>
      <w:r w:rsidRPr="00F51D65">
        <w:t xml:space="preserve"> commons-pool-commons-pool-2.6.1-RC</w:t>
      </w:r>
      <w:r>
        <w:t>2</w:t>
      </w:r>
    </w:p>
    <w:p w14:paraId="01566DDB" w14:textId="6BC11830" w:rsidR="0007511E" w:rsidRDefault="0007511E"/>
    <w:p w14:paraId="69C9DB07" w14:textId="09AF870D" w:rsidR="0007511E" w:rsidRDefault="0007511E">
      <w:r>
        <w:rPr>
          <w:noProof/>
        </w:rPr>
        <w:drawing>
          <wp:inline distT="0" distB="0" distL="0" distR="0" wp14:anchorId="215688D3" wp14:editId="523656DF">
            <wp:extent cx="5943600" cy="101790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1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CAFA0" w14:textId="597AD3A9" w:rsidR="0007511E" w:rsidRDefault="0007511E"/>
    <w:p w14:paraId="4A163B1D" w14:textId="2907573D" w:rsidR="0007511E" w:rsidRDefault="0007511E" w:rsidP="0007511E">
      <w:pPr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6"/>
          <w:szCs w:val="26"/>
        </w:rPr>
      </w:pPr>
      <w:r w:rsidRPr="00F51D65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6"/>
          <w:szCs w:val="26"/>
        </w:rPr>
        <w:lastRenderedPageBreak/>
        <w:t xml:space="preserve">Churned LOC = </w:t>
      </w:r>
      <w:r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6"/>
          <w:szCs w:val="26"/>
        </w:rPr>
        <w:t>660</w:t>
      </w:r>
      <w:r w:rsidRPr="00F51D65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6"/>
          <w:szCs w:val="26"/>
        </w:rPr>
        <w:t xml:space="preserve"> + </w:t>
      </w:r>
      <w:r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6"/>
          <w:szCs w:val="26"/>
        </w:rPr>
        <w:t>1321</w:t>
      </w:r>
      <w:r w:rsidR="00211707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6"/>
          <w:szCs w:val="26"/>
        </w:rPr>
        <w:t xml:space="preserve"> </w:t>
      </w:r>
      <w:r w:rsidRPr="00F51D65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6"/>
          <w:szCs w:val="26"/>
        </w:rPr>
        <w:t xml:space="preserve">= </w:t>
      </w:r>
      <w:r w:rsidR="00211707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6"/>
          <w:szCs w:val="26"/>
        </w:rPr>
        <w:t>1981</w:t>
      </w:r>
    </w:p>
    <w:p w14:paraId="53142340" w14:textId="02DAC6D7" w:rsidR="0007511E" w:rsidRDefault="00946349" w:rsidP="0007511E">
      <w:pPr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6"/>
          <w:szCs w:val="26"/>
        </w:rPr>
      </w:pPr>
      <w:r>
        <w:rPr>
          <w:noProof/>
        </w:rPr>
        <w:drawing>
          <wp:inline distT="0" distB="0" distL="0" distR="0" wp14:anchorId="1E0AD83C" wp14:editId="21163D22">
            <wp:extent cx="5495925" cy="1628775"/>
            <wp:effectExtent l="0" t="0" r="9525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95925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9C858" w14:textId="086FFD8B" w:rsidR="0007511E" w:rsidRDefault="0007511E" w:rsidP="0007511E">
      <w:pPr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6"/>
          <w:szCs w:val="26"/>
        </w:rPr>
      </w:pPr>
    </w:p>
    <w:p w14:paraId="4B5E7159" w14:textId="113BB264" w:rsidR="0007511E" w:rsidRPr="00F51D65" w:rsidRDefault="0007511E" w:rsidP="0007511E">
      <w:pPr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6"/>
          <w:szCs w:val="26"/>
        </w:rPr>
      </w:pPr>
      <w:r>
        <w:rPr>
          <w:noProof/>
        </w:rPr>
        <w:drawing>
          <wp:inline distT="0" distB="0" distL="0" distR="0" wp14:anchorId="3A37724E" wp14:editId="54D99B8A">
            <wp:extent cx="5943600" cy="2893060"/>
            <wp:effectExtent l="0" t="0" r="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3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6D80E" w14:textId="5A93ADDF" w:rsidR="0007511E" w:rsidRDefault="0007511E"/>
    <w:p w14:paraId="6E821B13" w14:textId="7E9D8063" w:rsidR="003607E7" w:rsidRDefault="00E75143">
      <w:r>
        <w:rPr>
          <w:noProof/>
        </w:rPr>
        <w:drawing>
          <wp:inline distT="0" distB="0" distL="0" distR="0" wp14:anchorId="7B5353B1" wp14:editId="46BEA5B6">
            <wp:extent cx="5715000" cy="173355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AE2932" w14:textId="60E894ED" w:rsidR="007747D8" w:rsidRDefault="007747D8" w:rsidP="007747D8">
      <w:pPr>
        <w:pStyle w:val="IntenseQuote"/>
      </w:pPr>
      <w:r w:rsidRPr="007747D8">
        <w:lastRenderedPageBreak/>
        <w:t>C:\Users\vkhas\Downloads\Common pools&gt;cloc-1.64.exe -diff commons-pool-commons-pool-2.6.1-RC</w:t>
      </w:r>
      <w:r>
        <w:t>2</w:t>
      </w:r>
      <w:r w:rsidRPr="007747D8">
        <w:t xml:space="preserve"> commons-pool-commons-pool-2.6.1</w:t>
      </w:r>
    </w:p>
    <w:p w14:paraId="13D6DC2C" w14:textId="0947E686" w:rsidR="007747D8" w:rsidRDefault="004F20C1" w:rsidP="007747D8">
      <w:r>
        <w:rPr>
          <w:noProof/>
        </w:rPr>
        <w:drawing>
          <wp:inline distT="0" distB="0" distL="0" distR="0" wp14:anchorId="437A627B" wp14:editId="2289D299">
            <wp:extent cx="5943600" cy="965835"/>
            <wp:effectExtent l="0" t="0" r="0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65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34F57" w14:textId="4AE78859" w:rsidR="00A30056" w:rsidRDefault="00A30056" w:rsidP="007747D8"/>
    <w:p w14:paraId="2F66A16D" w14:textId="7525648D" w:rsidR="00A30056" w:rsidRDefault="00946349" w:rsidP="007747D8">
      <w:r>
        <w:rPr>
          <w:noProof/>
        </w:rPr>
        <w:drawing>
          <wp:inline distT="0" distB="0" distL="0" distR="0" wp14:anchorId="368F7E7E" wp14:editId="39F4789F">
            <wp:extent cx="5686425" cy="1743075"/>
            <wp:effectExtent l="0" t="0" r="9525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86425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96DC7" w14:textId="107534CD" w:rsidR="00F33639" w:rsidRDefault="00F33639" w:rsidP="007747D8"/>
    <w:p w14:paraId="49DE03B3" w14:textId="183CA25B" w:rsidR="00D1446D" w:rsidRPr="000B7462" w:rsidRDefault="00F33639" w:rsidP="00D1446D">
      <w:pPr>
        <w:pStyle w:val="IntenseQuote"/>
        <w:rPr>
          <w:b/>
          <w:bCs/>
          <w:u w:val="single"/>
        </w:rPr>
      </w:pPr>
      <w:r w:rsidRPr="000B7462">
        <w:rPr>
          <w:rStyle w:val="Heading1Char"/>
          <w:b/>
          <w:bCs/>
        </w:rPr>
        <w:t>Relative Churned score between versions 2.6 and 2.6.1</w:t>
      </w:r>
      <w:r w:rsidR="00D1446D" w:rsidRPr="000B7462">
        <w:rPr>
          <w:b/>
          <w:bCs/>
          <w:u w:val="single"/>
        </w:rPr>
        <w:t xml:space="preserve">  </w:t>
      </w:r>
      <w:r w:rsidR="00D1446D" w:rsidRPr="000B7462">
        <w:rPr>
          <w:b/>
          <w:bCs/>
          <w:u w:val="single"/>
        </w:rPr>
        <w:br/>
      </w:r>
      <w:r w:rsidR="00D1446D" w:rsidRPr="000B7462">
        <w:rPr>
          <w:rStyle w:val="Heading1Char"/>
          <w:b/>
          <w:bCs/>
        </w:rPr>
        <w:t>Relative Churned LOC = Churned LOC / LOC</w:t>
      </w:r>
      <w:r w:rsidR="000B7462" w:rsidRPr="000B7462">
        <w:rPr>
          <w:rStyle w:val="Heading1Char"/>
          <w:b/>
          <w:bCs/>
        </w:rPr>
        <w:t xml:space="preserve"> of Final Version</w:t>
      </w:r>
    </w:p>
    <w:p w14:paraId="65AD671B" w14:textId="77777777" w:rsidR="00D1446D" w:rsidRDefault="00D1446D" w:rsidP="00F33639"/>
    <w:p w14:paraId="62107644" w14:textId="6EB61090" w:rsidR="00D1446D" w:rsidRDefault="00D1446D" w:rsidP="00D1446D">
      <w:pPr>
        <w:pStyle w:val="Heading1"/>
        <w:rPr>
          <w:b/>
          <w:bCs/>
        </w:rPr>
      </w:pPr>
      <w:r>
        <w:t>Churned LOC = 1</w:t>
      </w:r>
      <w:r w:rsidR="00946349">
        <w:t>28</w:t>
      </w:r>
      <w:r>
        <w:t>+</w:t>
      </w:r>
      <w:r w:rsidR="00946349">
        <w:t>1981</w:t>
      </w:r>
      <w:r>
        <w:t xml:space="preserve"> = </w:t>
      </w:r>
      <w:r w:rsidR="00946349">
        <w:t>2109</w:t>
      </w:r>
      <w:r>
        <w:t xml:space="preserve">/16819 </w:t>
      </w:r>
      <w:r w:rsidR="00946349" w:rsidRPr="00946349">
        <w:rPr>
          <w:b/>
          <w:bCs/>
        </w:rPr>
        <w:t>≈</w:t>
      </w:r>
      <w:r>
        <w:t xml:space="preserve"> </w:t>
      </w:r>
      <w:r w:rsidRPr="009D4E01">
        <w:rPr>
          <w:b/>
          <w:bCs/>
        </w:rPr>
        <w:t>0.1</w:t>
      </w:r>
      <w:r w:rsidR="00946349">
        <w:rPr>
          <w:b/>
          <w:bCs/>
        </w:rPr>
        <w:t>25</w:t>
      </w:r>
      <w:r w:rsidR="0025495B">
        <w:rPr>
          <w:b/>
          <w:bCs/>
        </w:rPr>
        <w:t>39</w:t>
      </w:r>
    </w:p>
    <w:p w14:paraId="0BC609A1" w14:textId="476C28EC" w:rsidR="007922A0" w:rsidRDefault="007922A0" w:rsidP="007922A0"/>
    <w:p w14:paraId="1B6AD1DC" w14:textId="217BFBF9" w:rsidR="007922A0" w:rsidRDefault="00771FFB" w:rsidP="007922A0">
      <w:r>
        <w:rPr>
          <w:noProof/>
        </w:rPr>
        <w:drawing>
          <wp:inline distT="0" distB="0" distL="0" distR="0" wp14:anchorId="2C7E4AFC" wp14:editId="040F82FD">
            <wp:extent cx="5600700" cy="162877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096E3" w14:textId="7B44D03F" w:rsidR="000757DC" w:rsidRDefault="00F67FE6" w:rsidP="007922A0">
      <w:r>
        <w:rPr>
          <w:noProof/>
        </w:rPr>
        <w:lastRenderedPageBreak/>
        <w:drawing>
          <wp:inline distT="0" distB="0" distL="0" distR="0" wp14:anchorId="770FF61C" wp14:editId="37FCE0B2">
            <wp:extent cx="5943600" cy="257746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7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5FAF3" w14:textId="0CA8EBB6" w:rsidR="00F67FE6" w:rsidRDefault="00F67FE6" w:rsidP="007922A0"/>
    <w:p w14:paraId="476757C5" w14:textId="6B331FBC" w:rsidR="00F67FE6" w:rsidRDefault="0089544E" w:rsidP="007922A0">
      <w:r>
        <w:rPr>
          <w:noProof/>
        </w:rPr>
        <w:drawing>
          <wp:inline distT="0" distB="0" distL="0" distR="0" wp14:anchorId="235565FC" wp14:editId="1E364399">
            <wp:extent cx="5629275" cy="1628775"/>
            <wp:effectExtent l="0" t="0" r="9525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29275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271540" w14:textId="5B670E1E" w:rsidR="007A1F85" w:rsidRDefault="007A1F85" w:rsidP="007922A0"/>
    <w:p w14:paraId="4FB1CFBA" w14:textId="6F7C9A02" w:rsidR="007A1F85" w:rsidRDefault="007A1F85" w:rsidP="007A1F85">
      <w:pPr>
        <w:pStyle w:val="IntenseQuote"/>
      </w:pPr>
      <w:r w:rsidRPr="007747D8">
        <w:t>C:\Users\vkhas\Downloads\Common pools&gt;cloc-1.64.exe -diff commons-pool-commons-pool-2.6.1 commons-pool-commons-pool-2.6.</w:t>
      </w:r>
      <w:r>
        <w:t>2</w:t>
      </w:r>
    </w:p>
    <w:p w14:paraId="472887CE" w14:textId="78EEBF53" w:rsidR="007A1F85" w:rsidRDefault="007A1F85" w:rsidP="007922A0"/>
    <w:p w14:paraId="7A2EDD04" w14:textId="7D1245D6" w:rsidR="007A1F85" w:rsidRDefault="007A1F85" w:rsidP="007922A0">
      <w:r>
        <w:rPr>
          <w:noProof/>
        </w:rPr>
        <w:drawing>
          <wp:inline distT="0" distB="0" distL="0" distR="0" wp14:anchorId="2C984E7D" wp14:editId="0B3B4D54">
            <wp:extent cx="5943600" cy="965835"/>
            <wp:effectExtent l="0" t="0" r="0" b="571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65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E8A3D5" w14:textId="10375990" w:rsidR="007A1F85" w:rsidRDefault="007A1F85" w:rsidP="007A1F85">
      <w:pPr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6"/>
          <w:szCs w:val="26"/>
        </w:rPr>
      </w:pPr>
      <w:r w:rsidRPr="00F51D65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6"/>
          <w:szCs w:val="26"/>
        </w:rPr>
        <w:t xml:space="preserve">Churned LOC = </w:t>
      </w:r>
      <w:r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6"/>
          <w:szCs w:val="26"/>
        </w:rPr>
        <w:t>124</w:t>
      </w:r>
      <w:r w:rsidRPr="00F51D65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6"/>
          <w:szCs w:val="26"/>
        </w:rPr>
        <w:t xml:space="preserve"> + </w:t>
      </w:r>
      <w:r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6"/>
          <w:szCs w:val="26"/>
        </w:rPr>
        <w:t>31</w:t>
      </w:r>
      <w:r w:rsidRPr="00F51D65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6"/>
          <w:szCs w:val="26"/>
        </w:rPr>
        <w:t xml:space="preserve"> = </w:t>
      </w:r>
      <w:r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6"/>
          <w:szCs w:val="26"/>
        </w:rPr>
        <w:t>15</w:t>
      </w:r>
      <w:r w:rsidR="00252F9A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6"/>
          <w:szCs w:val="26"/>
        </w:rPr>
        <w:t>5</w:t>
      </w:r>
    </w:p>
    <w:p w14:paraId="2915F33E" w14:textId="4A216C56" w:rsidR="007A1F85" w:rsidRDefault="007A1F85" w:rsidP="007A1F85">
      <w:pPr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6"/>
          <w:szCs w:val="26"/>
        </w:rPr>
      </w:pPr>
    </w:p>
    <w:p w14:paraId="7F45FEC6" w14:textId="3C844F4C" w:rsidR="007A1F85" w:rsidRDefault="00083B5D" w:rsidP="007A1F85">
      <w:pPr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31C629C5" wp14:editId="1A3D4B74">
            <wp:extent cx="5629275" cy="1666875"/>
            <wp:effectExtent l="0" t="0" r="952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29275" cy="166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CCD9E" w14:textId="2E861FF2" w:rsidR="007A1F85" w:rsidRDefault="007A1F85" w:rsidP="007A1F85">
      <w:pPr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6"/>
          <w:szCs w:val="26"/>
        </w:rPr>
      </w:pPr>
    </w:p>
    <w:p w14:paraId="711C5954" w14:textId="461CCB9E" w:rsidR="007A1F85" w:rsidRPr="00BD3E5A" w:rsidRDefault="007A1F85" w:rsidP="007A1F85">
      <w:pPr>
        <w:pStyle w:val="IntenseQuote"/>
        <w:rPr>
          <w:b/>
          <w:bCs/>
          <w:u w:val="single"/>
        </w:rPr>
      </w:pPr>
      <w:r w:rsidRPr="00BD3E5A">
        <w:rPr>
          <w:rStyle w:val="Heading1Char"/>
          <w:b/>
          <w:bCs/>
        </w:rPr>
        <w:t>Relative Churned score between versions 2.6</w:t>
      </w:r>
      <w:r>
        <w:rPr>
          <w:rStyle w:val="Heading1Char"/>
          <w:b/>
          <w:bCs/>
        </w:rPr>
        <w:t>.1</w:t>
      </w:r>
      <w:r w:rsidRPr="00BD3E5A">
        <w:rPr>
          <w:rStyle w:val="Heading1Char"/>
          <w:b/>
          <w:bCs/>
        </w:rPr>
        <w:t xml:space="preserve"> and 2.6.</w:t>
      </w:r>
      <w:r>
        <w:rPr>
          <w:rStyle w:val="Heading1Char"/>
          <w:b/>
          <w:bCs/>
        </w:rPr>
        <w:t>2</w:t>
      </w:r>
      <w:r w:rsidRPr="00BD3E5A">
        <w:rPr>
          <w:b/>
          <w:bCs/>
          <w:u w:val="single"/>
        </w:rPr>
        <w:t xml:space="preserve">  </w:t>
      </w:r>
      <w:r w:rsidRPr="00BD3E5A">
        <w:rPr>
          <w:b/>
          <w:bCs/>
          <w:u w:val="single"/>
        </w:rPr>
        <w:br/>
      </w:r>
      <w:r w:rsidRPr="00BD3E5A">
        <w:rPr>
          <w:rStyle w:val="Heading1Char"/>
          <w:b/>
          <w:bCs/>
        </w:rPr>
        <w:t>Formula - Relative Churned LOC = Churned LOC / Total LOC</w:t>
      </w:r>
    </w:p>
    <w:p w14:paraId="679BE6B2" w14:textId="77777777" w:rsidR="007A1F85" w:rsidRDefault="007A1F85" w:rsidP="007A1F85"/>
    <w:p w14:paraId="0B97E06A" w14:textId="554928FE" w:rsidR="007A1F85" w:rsidRDefault="007A1F85" w:rsidP="00A17415">
      <w:pPr>
        <w:pStyle w:val="Heading1"/>
      </w:pPr>
      <w:r>
        <w:t>Churned LOC = 15</w:t>
      </w:r>
      <w:r w:rsidR="00ED228C">
        <w:t>5</w:t>
      </w:r>
      <w:r>
        <w:t xml:space="preserve">/16846 = </w:t>
      </w:r>
      <w:r w:rsidRPr="009D4E01">
        <w:rPr>
          <w:b/>
          <w:bCs/>
        </w:rPr>
        <w:t>0.</w:t>
      </w:r>
      <w:r>
        <w:rPr>
          <w:b/>
          <w:bCs/>
        </w:rPr>
        <w:t>009</w:t>
      </w:r>
      <w:r w:rsidR="00ED228C">
        <w:rPr>
          <w:b/>
          <w:bCs/>
        </w:rPr>
        <w:t>201</w:t>
      </w:r>
    </w:p>
    <w:p w14:paraId="0B07309B" w14:textId="0760D32F" w:rsidR="007A1F85" w:rsidRDefault="007A6F83" w:rsidP="007A1F85">
      <w:r>
        <w:rPr>
          <w:noProof/>
        </w:rPr>
        <w:drawing>
          <wp:inline distT="0" distB="0" distL="0" distR="0" wp14:anchorId="1D304577" wp14:editId="5FE59FA0">
            <wp:extent cx="5562600" cy="164782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562600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926720" w14:textId="14D8F39D" w:rsidR="00796060" w:rsidRDefault="00796060" w:rsidP="007A1F85"/>
    <w:p w14:paraId="62069C8F" w14:textId="77777777" w:rsidR="00796060" w:rsidRPr="007A1F85" w:rsidRDefault="00796060" w:rsidP="007A1F85"/>
    <w:p w14:paraId="341478EC" w14:textId="605D9E3A" w:rsidR="007A1F85" w:rsidRPr="00A17415" w:rsidRDefault="00796060" w:rsidP="007922A0">
      <w:pPr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6"/>
          <w:szCs w:val="26"/>
        </w:rPr>
      </w:pPr>
      <w:r>
        <w:rPr>
          <w:noProof/>
        </w:rPr>
        <w:drawing>
          <wp:inline distT="0" distB="0" distL="0" distR="0" wp14:anchorId="58F8C78F" wp14:editId="1CB1010A">
            <wp:extent cx="5638800" cy="187261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644307" cy="1874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7A1F85" w:rsidRPr="00A1741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1tTQ0tzA3NjczMDBX0lEKTi0uzszPAykwrgUAKn9E0iwAAAA="/>
  </w:docVars>
  <w:rsids>
    <w:rsidRoot w:val="007F6217"/>
    <w:rsid w:val="00033E74"/>
    <w:rsid w:val="0007511E"/>
    <w:rsid w:val="000757DC"/>
    <w:rsid w:val="00083B5D"/>
    <w:rsid w:val="000B7462"/>
    <w:rsid w:val="001D5785"/>
    <w:rsid w:val="00211707"/>
    <w:rsid w:val="00252F9A"/>
    <w:rsid w:val="0025495B"/>
    <w:rsid w:val="003607E7"/>
    <w:rsid w:val="004F20C1"/>
    <w:rsid w:val="00521027"/>
    <w:rsid w:val="005A6C9F"/>
    <w:rsid w:val="005B6C8D"/>
    <w:rsid w:val="005E35DC"/>
    <w:rsid w:val="007121FA"/>
    <w:rsid w:val="00771FFB"/>
    <w:rsid w:val="007747D8"/>
    <w:rsid w:val="007922A0"/>
    <w:rsid w:val="00796060"/>
    <w:rsid w:val="007A1F85"/>
    <w:rsid w:val="007A6F83"/>
    <w:rsid w:val="007F6217"/>
    <w:rsid w:val="00863EAD"/>
    <w:rsid w:val="0089544E"/>
    <w:rsid w:val="00946349"/>
    <w:rsid w:val="009A02D1"/>
    <w:rsid w:val="009C29F0"/>
    <w:rsid w:val="009D4E01"/>
    <w:rsid w:val="009E620B"/>
    <w:rsid w:val="00A17415"/>
    <w:rsid w:val="00A30056"/>
    <w:rsid w:val="00B815D9"/>
    <w:rsid w:val="00B8405E"/>
    <w:rsid w:val="00BD3E5A"/>
    <w:rsid w:val="00D1446D"/>
    <w:rsid w:val="00D14840"/>
    <w:rsid w:val="00D43231"/>
    <w:rsid w:val="00D90081"/>
    <w:rsid w:val="00DA7DF6"/>
    <w:rsid w:val="00E01F59"/>
    <w:rsid w:val="00E24FDC"/>
    <w:rsid w:val="00E27DD7"/>
    <w:rsid w:val="00E75143"/>
    <w:rsid w:val="00ED228C"/>
    <w:rsid w:val="00F25535"/>
    <w:rsid w:val="00F33639"/>
    <w:rsid w:val="00F51D65"/>
    <w:rsid w:val="00F67F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304FDE"/>
  <w15:chartTrackingRefBased/>
  <w15:docId w15:val="{77DE9F49-EF42-4657-8125-3617BA13C3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1446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35D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E35D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51D65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51D65"/>
    <w:rPr>
      <w:i/>
      <w:iCs/>
      <w:color w:val="4472C4" w:themeColor="accent1"/>
    </w:rPr>
  </w:style>
  <w:style w:type="table" w:styleId="TableGrid">
    <w:name w:val="Table Grid"/>
    <w:basedOn w:val="TableNormal"/>
    <w:uiPriority w:val="39"/>
    <w:rsid w:val="00D144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1446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94634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7</Pages>
  <Words>181</Words>
  <Characters>103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shyap V</dc:creator>
  <cp:keywords/>
  <dc:description/>
  <cp:lastModifiedBy>Khashyap V</cp:lastModifiedBy>
  <cp:revision>47</cp:revision>
  <dcterms:created xsi:type="dcterms:W3CDTF">2019-06-21T02:52:00Z</dcterms:created>
  <dcterms:modified xsi:type="dcterms:W3CDTF">2019-06-21T22:07:00Z</dcterms:modified>
</cp:coreProperties>
</file>